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rPr>
          <w:rFonts w:hint="eastAsia"/>
        </w:rPr>
        <w:t>附件2</w:t>
      </w:r>
      <w:r>
        <w:t xml:space="preserve"> </w:t>
      </w:r>
    </w:p>
    <w:p>
      <w:pPr>
        <w:spacing w:line="360" w:lineRule="auto"/>
        <w:jc w:val="center"/>
        <w:rPr>
          <w:rFonts w:ascii="方正小标宋简体" w:eastAsia="方正小标宋简体"/>
          <w:sz w:val="32"/>
        </w:rPr>
      </w:pPr>
      <w:bookmarkStart w:id="0" w:name="_GoBack"/>
      <w:r>
        <w:rPr>
          <w:rFonts w:hint="eastAsia" w:ascii="方正小标宋简体" w:eastAsia="方正小标宋简体"/>
          <w:sz w:val="32"/>
        </w:rPr>
        <w:t>主要科学研究类奖项类别</w:t>
      </w:r>
    </w:p>
    <w:bookmarkEnd w:id="0"/>
    <w:p>
      <w:pPr>
        <w:pStyle w:val="1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国家科学技术奖</w:t>
      </w:r>
    </w:p>
    <w:p>
      <w:pPr>
        <w:pStyle w:val="1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中国专利奖</w:t>
      </w:r>
    </w:p>
    <w:p>
      <w:pPr>
        <w:pStyle w:val="1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教育部高等学校科学研究优秀成果奖</w:t>
      </w:r>
    </w:p>
    <w:p>
      <w:pPr>
        <w:pStyle w:val="1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全国教育科学研究优秀成果奖</w:t>
      </w:r>
    </w:p>
    <w:p>
      <w:pPr>
        <w:pStyle w:val="1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海南省科学技术奖</w:t>
      </w:r>
    </w:p>
    <w:p>
      <w:pPr>
        <w:pStyle w:val="1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海南省社会科学优秀成果奖</w:t>
      </w:r>
    </w:p>
    <w:p>
      <w:pPr>
        <w:pStyle w:val="1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海南省专利奖</w:t>
      </w:r>
    </w:p>
    <w:p>
      <w:pPr>
        <w:pStyle w:val="1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其它省部级科技奖励</w:t>
      </w:r>
    </w:p>
    <w:p>
      <w:pPr>
        <w:spacing w:line="360" w:lineRule="auto"/>
      </w:pPr>
    </w:p>
    <w:p>
      <w:pPr>
        <w:spacing w:line="360" w:lineRule="auto"/>
      </w:pPr>
    </w:p>
    <w:sectPr>
      <w:pgSz w:w="11906" w:h="16838"/>
      <w:pgMar w:top="1361" w:right="1800" w:bottom="1247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FE71D68"/>
    <w:multiLevelType w:val="multilevel"/>
    <w:tmpl w:val="4FE71D68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DYwNDEzsbS0MDdR0lEKTi0uzszPAykwrgUA5fG8yiwAAAA="/>
  </w:docVars>
  <w:rsids>
    <w:rsidRoot w:val="007763D9"/>
    <w:rsid w:val="000B08CA"/>
    <w:rsid w:val="000B3BA6"/>
    <w:rsid w:val="0019180C"/>
    <w:rsid w:val="003E4E5A"/>
    <w:rsid w:val="00450244"/>
    <w:rsid w:val="004C7DDF"/>
    <w:rsid w:val="005439EB"/>
    <w:rsid w:val="007763D9"/>
    <w:rsid w:val="00791261"/>
    <w:rsid w:val="007E0B14"/>
    <w:rsid w:val="008F244D"/>
    <w:rsid w:val="009157F8"/>
    <w:rsid w:val="00940EE9"/>
    <w:rsid w:val="009B31BC"/>
    <w:rsid w:val="009E18AA"/>
    <w:rsid w:val="009F05E5"/>
    <w:rsid w:val="00A2117E"/>
    <w:rsid w:val="00AE67E5"/>
    <w:rsid w:val="00B544D6"/>
    <w:rsid w:val="00BC6823"/>
    <w:rsid w:val="00CA07AF"/>
    <w:rsid w:val="00D00F19"/>
    <w:rsid w:val="00D04005"/>
    <w:rsid w:val="00E7127C"/>
    <w:rsid w:val="00EF6D7B"/>
    <w:rsid w:val="00FE48D5"/>
    <w:rsid w:val="00FF6858"/>
    <w:rsid w:val="3EF92671"/>
    <w:rsid w:val="4C5B6684"/>
    <w:rsid w:val="679536C0"/>
    <w:rsid w:val="6F852D10"/>
    <w:rsid w:val="7EF2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仿宋_GB2312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_GB2312" w:cstheme="minorBidi"/>
      <w:kern w:val="2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Cs w:val="24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22"/>
    <w:rPr>
      <w:b/>
      <w:bCs/>
    </w:rPr>
  </w:style>
  <w:style w:type="character" w:styleId="10">
    <w:name w:val="Hyperlink"/>
    <w:basedOn w:val="8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页眉 字符"/>
    <w:basedOn w:val="8"/>
    <w:link w:val="4"/>
    <w:uiPriority w:val="99"/>
    <w:rPr>
      <w:sz w:val="18"/>
      <w:szCs w:val="18"/>
    </w:rPr>
  </w:style>
  <w:style w:type="character" w:customStyle="1" w:styleId="12">
    <w:name w:val="页脚 字符"/>
    <w:basedOn w:val="8"/>
    <w:link w:val="3"/>
    <w:uiPriority w:val="99"/>
    <w:rPr>
      <w:sz w:val="18"/>
      <w:szCs w:val="18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标题 1 字符"/>
    <w:basedOn w:val="8"/>
    <w:link w:val="2"/>
    <w:uiPriority w:val="9"/>
    <w:rPr>
      <w:rFonts w:ascii="宋体" w:hAnsi="宋体" w:eastAsia="宋体" w:cs="宋体"/>
      <w:b/>
      <w:bCs/>
      <w:kern w:val="36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6</Words>
  <Characters>605</Characters>
  <Lines>5</Lines>
  <Paragraphs>1</Paragraphs>
  <TotalTime>93</TotalTime>
  <ScaleCrop>false</ScaleCrop>
  <LinksUpToDate>false</LinksUpToDate>
  <CharactersWithSpaces>710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2T09:03:00Z</dcterms:created>
  <dc:creator>zhaomuqiu</dc:creator>
  <cp:lastModifiedBy>user</cp:lastModifiedBy>
  <dcterms:modified xsi:type="dcterms:W3CDTF">2021-10-13T00:56:04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E1AADB0D245643BAB0C83170B2AFAE3F</vt:lpwstr>
  </property>
</Properties>
</file>